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11506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1506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15066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11506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1506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1506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11C07B9" w:rsidR="0000007A" w:rsidRPr="00115066" w:rsidRDefault="006C0239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115066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cology of Earthworms in Tropical Agroecosystems: Insights from Pineapple Plantations of Tripura, North-East India</w:t>
            </w:r>
          </w:p>
        </w:tc>
      </w:tr>
      <w:tr w:rsidR="0000007A" w:rsidRPr="0011506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11506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1506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70220DF" w:rsidR="0000007A" w:rsidRPr="0011506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150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150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150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424FF" w:rsidRPr="001150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82</w:t>
            </w:r>
          </w:p>
        </w:tc>
      </w:tr>
      <w:tr w:rsidR="0000007A" w:rsidRPr="0011506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11506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1506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4E5DA5F" w:rsidR="0000007A" w:rsidRPr="00115066" w:rsidRDefault="00064E9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15066">
              <w:rPr>
                <w:rFonts w:ascii="Arial" w:hAnsi="Arial" w:cs="Arial"/>
                <w:b/>
                <w:sz w:val="20"/>
                <w:szCs w:val="20"/>
                <w:lang w:val="en-GB"/>
              </w:rPr>
              <w:t>Ecology of Earthworms in Tropical Agroecosystems: Insights from Pineapple Plantations of Tripura, North-East India</w:t>
            </w:r>
          </w:p>
        </w:tc>
      </w:tr>
      <w:tr w:rsidR="00CF0BBB" w:rsidRPr="0011506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11506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1506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0500694" w:rsidR="00CF0BBB" w:rsidRPr="00115066" w:rsidRDefault="008424F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15066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45F5983C" w14:textId="77777777" w:rsidR="00037D52" w:rsidRPr="0011506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11506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11506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1506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1506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1506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150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1506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1506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1506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1506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1506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1506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1506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150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15066">
              <w:rPr>
                <w:rFonts w:ascii="Arial" w:hAnsi="Arial" w:cs="Arial"/>
                <w:lang w:val="en-GB"/>
              </w:rPr>
              <w:t>Author’s Feedback</w:t>
            </w:r>
            <w:r w:rsidRPr="0011506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1506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1506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1506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150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1506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0E9FF81" w:rsidR="00F1171E" w:rsidRPr="00115066" w:rsidRDefault="004C480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150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Ecology of Earthworms in Tropical Agroecosystems: Insights from Pineapple Plantations of Tripura, North-East India, the research work is very </w:t>
            </w:r>
            <w:r w:rsidR="009C7BE8" w:rsidRPr="001150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ell</w:t>
            </w:r>
            <w:r w:rsidRPr="001150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ritten and useful for both research</w:t>
            </w:r>
            <w:r w:rsidR="001E4FE9" w:rsidRPr="001150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education. New things have done in this work.</w:t>
            </w:r>
          </w:p>
        </w:tc>
        <w:tc>
          <w:tcPr>
            <w:tcW w:w="1523" w:type="pct"/>
          </w:tcPr>
          <w:p w14:paraId="462A339C" w14:textId="77777777" w:rsidR="00F1171E" w:rsidRPr="001150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1506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11506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150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1506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150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1506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A70ACA1" w:rsidR="00F1171E" w:rsidRPr="00115066" w:rsidRDefault="001E4FE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150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</w:t>
            </w:r>
          </w:p>
        </w:tc>
        <w:tc>
          <w:tcPr>
            <w:tcW w:w="1523" w:type="pct"/>
          </w:tcPr>
          <w:p w14:paraId="405B6701" w14:textId="77777777" w:rsidR="00F1171E" w:rsidRPr="001150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1506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11506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1506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1506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11506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1150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1506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1506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150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801DC77" w:rsidR="00F1171E" w:rsidRPr="00115066" w:rsidRDefault="001E4FE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150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 correct.</w:t>
            </w:r>
          </w:p>
        </w:tc>
        <w:tc>
          <w:tcPr>
            <w:tcW w:w="1523" w:type="pct"/>
          </w:tcPr>
          <w:p w14:paraId="4898F764" w14:textId="77777777" w:rsidR="00F1171E" w:rsidRPr="001150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1506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11506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150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1506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1506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44511D5" w:rsidR="00F1171E" w:rsidRPr="00115066" w:rsidRDefault="001E4FE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150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</w:t>
            </w:r>
          </w:p>
        </w:tc>
        <w:tc>
          <w:tcPr>
            <w:tcW w:w="1523" w:type="pct"/>
          </w:tcPr>
          <w:p w14:paraId="40220055" w14:textId="77777777" w:rsidR="00F1171E" w:rsidRPr="001150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1506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150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1506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1506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150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1150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0FB919DA" w:rsidR="00F1171E" w:rsidRPr="00115066" w:rsidRDefault="001E4FE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15066">
              <w:rPr>
                <w:rFonts w:ascii="Arial" w:hAnsi="Arial" w:cs="Arial"/>
                <w:sz w:val="20"/>
                <w:szCs w:val="20"/>
                <w:lang w:val="en-GB"/>
              </w:rPr>
              <w:t xml:space="preserve">Yes, the book chapters are very </w:t>
            </w:r>
            <w:proofErr w:type="spellStart"/>
            <w:r w:rsidR="00173E5A" w:rsidRPr="00115066">
              <w:rPr>
                <w:rFonts w:ascii="Arial" w:hAnsi="Arial" w:cs="Arial"/>
                <w:sz w:val="20"/>
                <w:szCs w:val="20"/>
                <w:lang w:val="en-GB"/>
              </w:rPr>
              <w:t>intresting</w:t>
            </w:r>
            <w:proofErr w:type="spellEnd"/>
            <w:r w:rsidR="00173E5A" w:rsidRPr="00115066">
              <w:rPr>
                <w:rFonts w:ascii="Arial" w:hAnsi="Arial" w:cs="Arial"/>
                <w:sz w:val="20"/>
                <w:szCs w:val="20"/>
                <w:lang w:val="en-GB"/>
              </w:rPr>
              <w:t xml:space="preserve"> and useful.</w:t>
            </w:r>
          </w:p>
          <w:p w14:paraId="41E28118" w14:textId="77777777" w:rsidR="00F1171E" w:rsidRPr="001150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1150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1150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1150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1506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150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1506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1506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1506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150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1150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1150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1150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1150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1150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11506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11506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11506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11506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11506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11506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11506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11506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1506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1506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1506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1506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15066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1506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1506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1506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1150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15066">
              <w:rPr>
                <w:rFonts w:ascii="Arial" w:hAnsi="Arial" w:cs="Arial"/>
                <w:lang w:val="en-GB"/>
              </w:rPr>
              <w:t>Author’s comment</w:t>
            </w:r>
            <w:r w:rsidRPr="0011506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1506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15066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1506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1506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1506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11506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1506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1506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1506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11506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11506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11506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11506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11506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11506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8F3C2A1" w14:textId="77777777" w:rsidR="00115066" w:rsidRPr="004253FB" w:rsidRDefault="00115066" w:rsidP="0011506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253FB">
        <w:rPr>
          <w:rFonts w:ascii="Arial" w:hAnsi="Arial" w:cs="Arial"/>
          <w:b/>
          <w:u w:val="single"/>
        </w:rPr>
        <w:t>Reviewer details:</w:t>
      </w:r>
    </w:p>
    <w:p w14:paraId="3A7E8E67" w14:textId="77777777" w:rsidR="00115066" w:rsidRPr="004253FB" w:rsidRDefault="00115066" w:rsidP="0011506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253FB">
        <w:rPr>
          <w:rFonts w:ascii="Arial" w:hAnsi="Arial" w:cs="Arial"/>
          <w:b/>
          <w:color w:val="000000"/>
        </w:rPr>
        <w:t>Rajashree Khatua, India</w:t>
      </w:r>
    </w:p>
    <w:p w14:paraId="51C935BF" w14:textId="77777777" w:rsidR="00115066" w:rsidRPr="00115066" w:rsidRDefault="00115066">
      <w:pPr>
        <w:rPr>
          <w:rFonts w:ascii="Arial" w:hAnsi="Arial" w:cs="Arial"/>
          <w:b/>
          <w:sz w:val="20"/>
          <w:szCs w:val="20"/>
          <w:lang w:val="en-GB"/>
        </w:rPr>
      </w:pPr>
    </w:p>
    <w:sectPr w:rsidR="00115066" w:rsidRPr="00115066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7860F1" w14:textId="77777777" w:rsidR="00566BA3" w:rsidRPr="0000007A" w:rsidRDefault="00566BA3" w:rsidP="0099583E">
      <w:r>
        <w:separator/>
      </w:r>
    </w:p>
  </w:endnote>
  <w:endnote w:type="continuationSeparator" w:id="0">
    <w:p w14:paraId="4BF034A4" w14:textId="77777777" w:rsidR="00566BA3" w:rsidRPr="0000007A" w:rsidRDefault="00566BA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17396F" w14:textId="77777777" w:rsidR="00566BA3" w:rsidRPr="0000007A" w:rsidRDefault="00566BA3" w:rsidP="0099583E">
      <w:r>
        <w:separator/>
      </w:r>
    </w:p>
  </w:footnote>
  <w:footnote w:type="continuationSeparator" w:id="0">
    <w:p w14:paraId="1FEFD30F" w14:textId="77777777" w:rsidR="00566BA3" w:rsidRPr="0000007A" w:rsidRDefault="00566BA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43360143">
    <w:abstractNumId w:val="3"/>
  </w:num>
  <w:num w:numId="2" w16cid:durableId="1391268466">
    <w:abstractNumId w:val="6"/>
  </w:num>
  <w:num w:numId="3" w16cid:durableId="2123840731">
    <w:abstractNumId w:val="5"/>
  </w:num>
  <w:num w:numId="4" w16cid:durableId="2135177293">
    <w:abstractNumId w:val="7"/>
  </w:num>
  <w:num w:numId="5" w16cid:durableId="402024480">
    <w:abstractNumId w:val="4"/>
  </w:num>
  <w:num w:numId="6" w16cid:durableId="237372360">
    <w:abstractNumId w:val="0"/>
  </w:num>
  <w:num w:numId="7" w16cid:durableId="1265068703">
    <w:abstractNumId w:val="1"/>
  </w:num>
  <w:num w:numId="8" w16cid:durableId="1312251155">
    <w:abstractNumId w:val="9"/>
  </w:num>
  <w:num w:numId="9" w16cid:durableId="1015960331">
    <w:abstractNumId w:val="8"/>
  </w:num>
  <w:num w:numId="10" w16cid:durableId="16425417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4E93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066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3E5A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E4FE9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657AC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1EA1"/>
    <w:rsid w:val="00374F93"/>
    <w:rsid w:val="00377F1D"/>
    <w:rsid w:val="00381834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253F4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C4809"/>
    <w:rsid w:val="004D2E36"/>
    <w:rsid w:val="004E08E3"/>
    <w:rsid w:val="004E1D1A"/>
    <w:rsid w:val="004E4915"/>
    <w:rsid w:val="004F741F"/>
    <w:rsid w:val="004F78F5"/>
    <w:rsid w:val="004F7BF2"/>
    <w:rsid w:val="00502ED5"/>
    <w:rsid w:val="00503AB6"/>
    <w:rsid w:val="005047C5"/>
    <w:rsid w:val="0050495C"/>
    <w:rsid w:val="005050DE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6BA3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0239"/>
    <w:rsid w:val="006C3797"/>
    <w:rsid w:val="006D467C"/>
    <w:rsid w:val="006E01EE"/>
    <w:rsid w:val="006E6014"/>
    <w:rsid w:val="006E7D6E"/>
    <w:rsid w:val="006F00DA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24FF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25D8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693B"/>
    <w:rsid w:val="009C5642"/>
    <w:rsid w:val="009C7BE8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1A74"/>
    <w:rsid w:val="00B82FFC"/>
    <w:rsid w:val="00BA1AB3"/>
    <w:rsid w:val="00BA55B7"/>
    <w:rsid w:val="00BA6421"/>
    <w:rsid w:val="00BB21AB"/>
    <w:rsid w:val="00BB4FEC"/>
    <w:rsid w:val="00BC402F"/>
    <w:rsid w:val="00BC54E7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316F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A64E6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0A3F"/>
    <w:rsid w:val="00F52B15"/>
    <w:rsid w:val="00F573EA"/>
    <w:rsid w:val="00F57E9D"/>
    <w:rsid w:val="00F73CF2"/>
    <w:rsid w:val="00F80C14"/>
    <w:rsid w:val="00F96F54"/>
    <w:rsid w:val="00F978B8"/>
    <w:rsid w:val="00FA52DF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1506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314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0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8</cp:revision>
  <dcterms:created xsi:type="dcterms:W3CDTF">2023-08-30T09:21:00Z</dcterms:created>
  <dcterms:modified xsi:type="dcterms:W3CDTF">2025-08-04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